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001DE" w14:textId="77777777" w:rsidR="003A41D1" w:rsidRDefault="003A41D1" w:rsidP="005208BA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6C282D7B" wp14:editId="1886A6A8">
            <wp:extent cx="6645910" cy="1387475"/>
            <wp:effectExtent l="0" t="0" r="2540" b="317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8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B9884" w14:textId="1887FA53" w:rsidR="005208BA" w:rsidRPr="003A41D1" w:rsidRDefault="005208BA" w:rsidP="003A41D1">
      <w:pPr>
        <w:pStyle w:val="KonuBal"/>
        <w:jc w:val="center"/>
        <w:rPr>
          <w:rFonts w:ascii="Garamond" w:hAnsi="Garamond" w:cs="Tunga"/>
          <w:sz w:val="40"/>
          <w:szCs w:val="40"/>
        </w:rPr>
      </w:pPr>
      <w:r w:rsidRPr="003A41D1">
        <w:rPr>
          <w:rFonts w:ascii="Garamond" w:hAnsi="Garamond" w:cs="Tunga"/>
          <w:sz w:val="40"/>
          <w:szCs w:val="40"/>
        </w:rPr>
        <w:t>Makale Düzenleme Takip Formu</w:t>
      </w:r>
    </w:p>
    <w:p w14:paraId="7AB0D365" w14:textId="77777777" w:rsidR="00077543" w:rsidRPr="00077543" w:rsidRDefault="00077543">
      <w:pPr>
        <w:rPr>
          <w:rFonts w:ascii="Times New Roman" w:hAnsi="Times New Roman" w:cs="Times New Roman"/>
          <w:b/>
        </w:rPr>
      </w:pPr>
    </w:p>
    <w:p w14:paraId="3A1886CD" w14:textId="497437AC" w:rsidR="00077543" w:rsidRPr="009F71A2" w:rsidRDefault="00077543">
      <w:pPr>
        <w:rPr>
          <w:rFonts w:ascii="Palatino Linotype" w:hAnsi="Palatino Linotype" w:cs="Times New Roman"/>
          <w:sz w:val="20"/>
          <w:szCs w:val="20"/>
        </w:rPr>
      </w:pPr>
      <w:r w:rsidRPr="009F71A2">
        <w:rPr>
          <w:rFonts w:ascii="Palatino Linotype" w:hAnsi="Palatino Linotype" w:cs="Times New Roman"/>
          <w:sz w:val="20"/>
          <w:szCs w:val="20"/>
        </w:rPr>
        <w:t>Sayın Aday Yazar/Yazarlar,</w:t>
      </w:r>
    </w:p>
    <w:p w14:paraId="3C86A297" w14:textId="76504011" w:rsidR="007234CE" w:rsidRPr="009F71A2" w:rsidRDefault="00077543" w:rsidP="007234CE">
      <w:pPr>
        <w:jc w:val="both"/>
        <w:rPr>
          <w:rFonts w:ascii="Palatino Linotype" w:hAnsi="Palatino Linotype"/>
          <w:sz w:val="20"/>
          <w:szCs w:val="20"/>
        </w:rPr>
      </w:pPr>
      <w:r w:rsidRPr="009F71A2">
        <w:rPr>
          <w:rFonts w:ascii="Palatino Linotype" w:hAnsi="Palatino Linotype" w:cs="Times New Roman"/>
          <w:sz w:val="20"/>
          <w:szCs w:val="20"/>
        </w:rPr>
        <w:t xml:space="preserve">Makalenizi </w:t>
      </w:r>
      <w:proofErr w:type="spellStart"/>
      <w:r w:rsidRPr="009F71A2">
        <w:rPr>
          <w:rFonts w:ascii="Palatino Linotype" w:hAnsi="Palatino Linotype" w:cs="Times New Roman"/>
          <w:sz w:val="20"/>
          <w:szCs w:val="20"/>
        </w:rPr>
        <w:t>D</w:t>
      </w:r>
      <w:r w:rsidR="007234CE" w:rsidRPr="009F71A2">
        <w:rPr>
          <w:rFonts w:ascii="Palatino Linotype" w:hAnsi="Palatino Linotype" w:cs="Times New Roman"/>
          <w:sz w:val="20"/>
          <w:szCs w:val="20"/>
        </w:rPr>
        <w:t>ergiP</w:t>
      </w:r>
      <w:r w:rsidRPr="009F71A2">
        <w:rPr>
          <w:rFonts w:ascii="Palatino Linotype" w:hAnsi="Palatino Linotype" w:cs="Times New Roman"/>
          <w:sz w:val="20"/>
          <w:szCs w:val="20"/>
        </w:rPr>
        <w:t>ark</w:t>
      </w:r>
      <w:proofErr w:type="spellEnd"/>
      <w:r w:rsidRPr="009F71A2">
        <w:rPr>
          <w:rFonts w:ascii="Palatino Linotype" w:hAnsi="Palatino Linotype" w:cs="Times New Roman"/>
          <w:sz w:val="20"/>
          <w:szCs w:val="20"/>
        </w:rPr>
        <w:t xml:space="preserve"> sisteminde yüklenmiş olan değerlendirme formları ve düzeltme dosyaları doğrultusunda düzenleyiniz. </w:t>
      </w:r>
      <w:r w:rsidRPr="00C34E22">
        <w:rPr>
          <w:rFonts w:ascii="Palatino Linotype" w:hAnsi="Palatino Linotype" w:cs="Times New Roman"/>
          <w:sz w:val="20"/>
          <w:szCs w:val="20"/>
          <w:u w:val="single"/>
        </w:rPr>
        <w:t>Her hakemin düzeltmelerini</w:t>
      </w:r>
      <w:r w:rsidR="00C34E22" w:rsidRPr="00C34E22">
        <w:rPr>
          <w:rFonts w:ascii="Palatino Linotype" w:hAnsi="Palatino Linotype" w:cs="Times New Roman"/>
          <w:sz w:val="20"/>
          <w:szCs w:val="20"/>
          <w:u w:val="single"/>
        </w:rPr>
        <w:t xml:space="preserve"> dosya üzerinde</w:t>
      </w:r>
      <w:r w:rsidRPr="00C34E22">
        <w:rPr>
          <w:rFonts w:ascii="Palatino Linotype" w:hAnsi="Palatino Linotype" w:cs="Times New Roman"/>
          <w:sz w:val="20"/>
          <w:szCs w:val="20"/>
          <w:u w:val="single"/>
        </w:rPr>
        <w:t xml:space="preserve"> farklı renkler kullanarak </w:t>
      </w:r>
      <w:r w:rsidR="00C34E22" w:rsidRPr="00C34E22">
        <w:rPr>
          <w:rFonts w:ascii="Palatino Linotype" w:hAnsi="Palatino Linotype" w:cs="Times New Roman"/>
          <w:sz w:val="20"/>
          <w:szCs w:val="20"/>
          <w:u w:val="single"/>
        </w:rPr>
        <w:t>vurgulayınız</w:t>
      </w:r>
      <w:r w:rsidRPr="009F71A2">
        <w:rPr>
          <w:rFonts w:ascii="Palatino Linotype" w:hAnsi="Palatino Linotype" w:cs="Times New Roman"/>
          <w:sz w:val="20"/>
          <w:szCs w:val="20"/>
        </w:rPr>
        <w:t>.</w:t>
      </w:r>
      <w:r w:rsidR="00195250" w:rsidRPr="009F71A2">
        <w:rPr>
          <w:rFonts w:ascii="Palatino Linotype" w:hAnsi="Palatino Linotype" w:cs="Times New Roman"/>
          <w:sz w:val="20"/>
          <w:szCs w:val="20"/>
        </w:rPr>
        <w:t xml:space="preserve"> </w:t>
      </w:r>
      <w:r w:rsidR="00992B94" w:rsidRPr="009F71A2">
        <w:rPr>
          <w:rFonts w:ascii="Palatino Linotype" w:hAnsi="Palatino Linotype" w:cs="Times New Roman"/>
          <w:sz w:val="20"/>
          <w:szCs w:val="20"/>
        </w:rPr>
        <w:t>M</w:t>
      </w:r>
      <w:r w:rsidRPr="009F71A2">
        <w:rPr>
          <w:rFonts w:ascii="Palatino Linotype" w:hAnsi="Palatino Linotype" w:cs="Times New Roman"/>
          <w:sz w:val="20"/>
          <w:szCs w:val="20"/>
        </w:rPr>
        <w:t xml:space="preserve">akalenizde hakemlerin görüşleri doğrultusunda yaptığınız her değişikliği aşağıdaki formda belirtiniz. </w:t>
      </w:r>
      <w:r w:rsidR="007234CE" w:rsidRPr="009F71A2">
        <w:rPr>
          <w:rFonts w:ascii="Palatino Linotype" w:hAnsi="Palatino Linotype"/>
          <w:sz w:val="20"/>
          <w:szCs w:val="20"/>
        </w:rPr>
        <w:t xml:space="preserve">Hakemlerin istediği düzeltmeye ilişkin açıklama/itiraz/eleştiriniz varsa bu tabloya yazabilirsiniz. Aşağıdaki tabloyu doldurduktan sonra makalenizin yanında bu formu da sisteme yükleyiniz. </w:t>
      </w:r>
    </w:p>
    <w:p w14:paraId="5AC8DF90" w14:textId="1237B18A" w:rsidR="00077543" w:rsidRPr="009F71A2" w:rsidRDefault="00077543" w:rsidP="00077543">
      <w:pPr>
        <w:jc w:val="both"/>
        <w:rPr>
          <w:rFonts w:ascii="Palatino Linotype" w:hAnsi="Palatino Linotype"/>
          <w:sz w:val="20"/>
          <w:szCs w:val="20"/>
        </w:rPr>
      </w:pPr>
      <w:r w:rsidRPr="009F71A2">
        <w:rPr>
          <w:rFonts w:ascii="Palatino Linotype" w:hAnsi="Palatino Linotype"/>
          <w:b/>
          <w:sz w:val="20"/>
          <w:szCs w:val="20"/>
        </w:rPr>
        <w:t>Not:</w:t>
      </w:r>
      <w:r w:rsidRPr="009F71A2">
        <w:rPr>
          <w:rFonts w:ascii="Palatino Linotype" w:hAnsi="Palatino Linotype"/>
          <w:sz w:val="20"/>
          <w:szCs w:val="20"/>
        </w:rPr>
        <w:t xml:space="preserve"> Eğer hakemler düzeltmeleri İngilizce belirtmişse siz de açıklamalarınızı lütfen İngilizce yapınız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52"/>
        <w:gridCol w:w="8904"/>
      </w:tblGrid>
      <w:tr w:rsidR="007234CE" w:rsidRPr="009F71A2" w14:paraId="721898AE" w14:textId="77777777" w:rsidTr="009F71A2">
        <w:tc>
          <w:tcPr>
            <w:tcW w:w="1552" w:type="dxa"/>
          </w:tcPr>
          <w:p w14:paraId="0E67C74D" w14:textId="1BD0E203" w:rsidR="007234CE" w:rsidRPr="009F71A2" w:rsidRDefault="009D7029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 w:cs="Times New Roman"/>
                <w:b/>
                <w:sz w:val="20"/>
                <w:szCs w:val="20"/>
              </w:rPr>
              <w:t>Makale ID:</w:t>
            </w:r>
          </w:p>
        </w:tc>
        <w:tc>
          <w:tcPr>
            <w:tcW w:w="8904" w:type="dxa"/>
          </w:tcPr>
          <w:p w14:paraId="3E558693" w14:textId="77777777" w:rsidR="007234CE" w:rsidRPr="009F71A2" w:rsidRDefault="007234CE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  <w:highlight w:val="yellow"/>
                <w:u w:val="single"/>
              </w:rPr>
            </w:pPr>
          </w:p>
        </w:tc>
      </w:tr>
      <w:tr w:rsidR="007234CE" w:rsidRPr="009F71A2" w14:paraId="5839F15C" w14:textId="77777777" w:rsidTr="009F71A2">
        <w:tc>
          <w:tcPr>
            <w:tcW w:w="1552" w:type="dxa"/>
          </w:tcPr>
          <w:p w14:paraId="34A63EE7" w14:textId="0DE37CFC" w:rsidR="007234CE" w:rsidRPr="009F71A2" w:rsidRDefault="009D7029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 w:cs="Times New Roman"/>
                <w:b/>
                <w:sz w:val="20"/>
                <w:szCs w:val="20"/>
              </w:rPr>
              <w:t>Makalenin Başlığı:</w:t>
            </w:r>
          </w:p>
        </w:tc>
        <w:tc>
          <w:tcPr>
            <w:tcW w:w="8904" w:type="dxa"/>
          </w:tcPr>
          <w:p w14:paraId="68C7E8C6" w14:textId="77777777" w:rsidR="007234CE" w:rsidRPr="009F71A2" w:rsidRDefault="007234CE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  <w:highlight w:val="yellow"/>
                <w:u w:val="single"/>
              </w:rPr>
            </w:pPr>
          </w:p>
        </w:tc>
      </w:tr>
      <w:tr w:rsidR="007234CE" w:rsidRPr="009F71A2" w14:paraId="2C07F8C3" w14:textId="77777777" w:rsidTr="009F71A2">
        <w:tc>
          <w:tcPr>
            <w:tcW w:w="1552" w:type="dxa"/>
          </w:tcPr>
          <w:p w14:paraId="41ED32CF" w14:textId="6B3E814C" w:rsidR="007234CE" w:rsidRPr="009F71A2" w:rsidRDefault="007234CE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 w:cs="Times New Roman"/>
                <w:b/>
                <w:sz w:val="20"/>
                <w:szCs w:val="20"/>
              </w:rPr>
              <w:t>Tarih</w:t>
            </w:r>
            <w:r w:rsidR="009D7029" w:rsidRPr="009F71A2">
              <w:rPr>
                <w:rFonts w:ascii="Palatino Linotype" w:hAnsi="Palatino Linotype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8904" w:type="dxa"/>
          </w:tcPr>
          <w:p w14:paraId="43C3079D" w14:textId="77777777" w:rsidR="007234CE" w:rsidRPr="009F71A2" w:rsidRDefault="007234CE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  <w:highlight w:val="yellow"/>
                <w:u w:val="single"/>
              </w:rPr>
            </w:pPr>
          </w:p>
        </w:tc>
      </w:tr>
      <w:tr w:rsidR="007234CE" w:rsidRPr="009F71A2" w14:paraId="778D7D52" w14:textId="77777777" w:rsidTr="009F71A2">
        <w:tc>
          <w:tcPr>
            <w:tcW w:w="1552" w:type="dxa"/>
          </w:tcPr>
          <w:p w14:paraId="7CA4DEDA" w14:textId="57F331D3" w:rsidR="007234CE" w:rsidRPr="009F71A2" w:rsidRDefault="007234CE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 w:cs="Times New Roman"/>
                <w:b/>
                <w:sz w:val="20"/>
                <w:szCs w:val="20"/>
              </w:rPr>
              <w:t>Revizyon No</w:t>
            </w:r>
            <w:r w:rsidR="009D7029" w:rsidRPr="009F71A2">
              <w:rPr>
                <w:rFonts w:ascii="Palatino Linotype" w:hAnsi="Palatino Linotype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8904" w:type="dxa"/>
          </w:tcPr>
          <w:p w14:paraId="5C0644E2" w14:textId="77777777" w:rsidR="007234CE" w:rsidRPr="009F71A2" w:rsidRDefault="007234CE" w:rsidP="007234CE">
            <w:pPr>
              <w:rPr>
                <w:rFonts w:ascii="Palatino Linotype" w:hAnsi="Palatino Linotype" w:cs="Times New Roman"/>
                <w:b/>
                <w:sz w:val="20"/>
                <w:szCs w:val="20"/>
                <w:highlight w:val="yellow"/>
                <w:u w:val="single"/>
              </w:rPr>
            </w:pPr>
          </w:p>
        </w:tc>
      </w:tr>
    </w:tbl>
    <w:p w14:paraId="31D6975A" w14:textId="77777777" w:rsidR="00CB11D2" w:rsidRPr="009F71A2" w:rsidRDefault="00CB11D2">
      <w:pPr>
        <w:rPr>
          <w:rFonts w:ascii="Palatino Linotype" w:hAnsi="Palatino Linotype" w:cs="Times New Roman"/>
          <w:bCs/>
          <w:sz w:val="20"/>
          <w:szCs w:val="20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2"/>
        <w:gridCol w:w="3391"/>
        <w:gridCol w:w="853"/>
        <w:gridCol w:w="3805"/>
        <w:gridCol w:w="1775"/>
      </w:tblGrid>
      <w:tr w:rsidR="00230587" w:rsidRPr="009F71A2" w14:paraId="1506A9E7" w14:textId="77777777" w:rsidTr="009F71A2">
        <w:tc>
          <w:tcPr>
            <w:tcW w:w="612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1DF61CF2" w14:textId="791B0BC6" w:rsidR="007234CE" w:rsidRPr="009F71A2" w:rsidRDefault="007234CE" w:rsidP="00CB5711">
            <w:pPr>
              <w:jc w:val="center"/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 xml:space="preserve">Sıra </w:t>
            </w:r>
          </w:p>
        </w:tc>
        <w:tc>
          <w:tcPr>
            <w:tcW w:w="3391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05C14363" w14:textId="26781CB0" w:rsidR="007234CE" w:rsidRPr="009F71A2" w:rsidRDefault="00230587" w:rsidP="00230587">
            <w:pPr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 xml:space="preserve">Hakemin Düzeltme, Değişiklik ve Önerileri </w:t>
            </w:r>
          </w:p>
        </w:tc>
        <w:tc>
          <w:tcPr>
            <w:tcW w:w="853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6242EDC7" w14:textId="0E5A2F6A" w:rsidR="007234CE" w:rsidRPr="009F71A2" w:rsidRDefault="007234CE" w:rsidP="00CB5711">
            <w:pPr>
              <w:jc w:val="center"/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>Sayfa N</w:t>
            </w:r>
            <w:r w:rsidR="002D042C"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>u.</w:t>
            </w:r>
          </w:p>
        </w:tc>
        <w:tc>
          <w:tcPr>
            <w:tcW w:w="3805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5BC5CA01" w14:textId="46C2E4BB" w:rsidR="007234CE" w:rsidRPr="009F71A2" w:rsidRDefault="007234CE" w:rsidP="00230587">
            <w:pPr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 xml:space="preserve">Yapılan </w:t>
            </w:r>
            <w:r w:rsidR="00230587"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 xml:space="preserve">Değişiklik ve Açıklamalar </w:t>
            </w:r>
          </w:p>
          <w:p w14:paraId="3CA8C9B4" w14:textId="4DE375AF" w:rsidR="00230587" w:rsidRPr="009F71A2" w:rsidRDefault="00230587" w:rsidP="00230587">
            <w:pPr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9F71A2">
              <w:rPr>
                <w:rFonts w:ascii="Palatino Linotype" w:hAnsi="Palatino Linotype" w:cs="Times New Roman"/>
                <w:b/>
                <w:color w:val="FF0000"/>
                <w:sz w:val="20"/>
                <w:szCs w:val="20"/>
              </w:rPr>
              <w:t>(Değişiklik yapılmadıysa gerekçesi mutlaka açıklanmalıdır)</w:t>
            </w:r>
          </w:p>
        </w:tc>
        <w:tc>
          <w:tcPr>
            <w:tcW w:w="1775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324ED323" w14:textId="1F5F6443" w:rsidR="007234CE" w:rsidRPr="009F71A2" w:rsidRDefault="00C72A68" w:rsidP="00C72A68">
            <w:pPr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 xml:space="preserve">Yapılan Değişikliğin Sayfa </w:t>
            </w:r>
            <w:r w:rsidR="002D042C" w:rsidRPr="009F71A2">
              <w:rPr>
                <w:rFonts w:ascii="Palatino Linotype" w:hAnsi="Palatino Linotype"/>
                <w:b/>
                <w:iCs/>
                <w:sz w:val="20"/>
                <w:szCs w:val="20"/>
              </w:rPr>
              <w:t>Nu.</w:t>
            </w:r>
          </w:p>
        </w:tc>
      </w:tr>
      <w:tr w:rsidR="00230587" w:rsidRPr="009F71A2" w14:paraId="6F783079" w14:textId="77777777" w:rsidTr="009F71A2">
        <w:tc>
          <w:tcPr>
            <w:tcW w:w="612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3BB0C1A2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391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07013EF8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sz w:val="20"/>
                <w:szCs w:val="20"/>
              </w:rPr>
              <w:t>Hakem-1</w:t>
            </w:r>
          </w:p>
        </w:tc>
        <w:tc>
          <w:tcPr>
            <w:tcW w:w="853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55D95EC6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0F15B1FE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4E5A0B81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36286BDA" w14:textId="77777777" w:rsidTr="009F71A2">
        <w:tc>
          <w:tcPr>
            <w:tcW w:w="612" w:type="dxa"/>
            <w:vAlign w:val="center"/>
          </w:tcPr>
          <w:p w14:paraId="70E87F46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1.</w:t>
            </w:r>
          </w:p>
        </w:tc>
        <w:tc>
          <w:tcPr>
            <w:tcW w:w="3391" w:type="dxa"/>
            <w:vAlign w:val="center"/>
          </w:tcPr>
          <w:p w14:paraId="2267A13C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7CA1378F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4FDD7511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7DE0DA6C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7776D15A" w14:textId="77777777" w:rsidTr="009F71A2">
        <w:tc>
          <w:tcPr>
            <w:tcW w:w="612" w:type="dxa"/>
            <w:vAlign w:val="center"/>
          </w:tcPr>
          <w:p w14:paraId="47BE6588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2.</w:t>
            </w:r>
          </w:p>
        </w:tc>
        <w:tc>
          <w:tcPr>
            <w:tcW w:w="3391" w:type="dxa"/>
            <w:vAlign w:val="center"/>
          </w:tcPr>
          <w:p w14:paraId="6E49FC5A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76302C1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1C6D7BE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2F374C4C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245B5289" w14:textId="77777777" w:rsidTr="009F71A2">
        <w:tc>
          <w:tcPr>
            <w:tcW w:w="612" w:type="dxa"/>
            <w:vAlign w:val="center"/>
          </w:tcPr>
          <w:p w14:paraId="244A706B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3.</w:t>
            </w:r>
          </w:p>
        </w:tc>
        <w:tc>
          <w:tcPr>
            <w:tcW w:w="3391" w:type="dxa"/>
            <w:vAlign w:val="center"/>
          </w:tcPr>
          <w:p w14:paraId="56C7832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EFE3CB0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3A6B1284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38B21EFB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4118E835" w14:textId="77777777" w:rsidTr="009F71A2">
        <w:tc>
          <w:tcPr>
            <w:tcW w:w="612" w:type="dxa"/>
            <w:vAlign w:val="center"/>
          </w:tcPr>
          <w:p w14:paraId="5E7A12F5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4.</w:t>
            </w:r>
          </w:p>
        </w:tc>
        <w:tc>
          <w:tcPr>
            <w:tcW w:w="3391" w:type="dxa"/>
            <w:vAlign w:val="center"/>
          </w:tcPr>
          <w:p w14:paraId="0C361BE5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2D8E055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2522E2F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4668E4A8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3AAA83B8" w14:textId="77777777" w:rsidTr="009F71A2">
        <w:tc>
          <w:tcPr>
            <w:tcW w:w="612" w:type="dxa"/>
            <w:vAlign w:val="center"/>
          </w:tcPr>
          <w:p w14:paraId="739117A9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5.</w:t>
            </w:r>
          </w:p>
        </w:tc>
        <w:tc>
          <w:tcPr>
            <w:tcW w:w="3391" w:type="dxa"/>
            <w:vAlign w:val="center"/>
          </w:tcPr>
          <w:p w14:paraId="2045A981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2B847E20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14E7575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0A0D48B2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02034AA7" w14:textId="77777777" w:rsidTr="009F71A2">
        <w:tc>
          <w:tcPr>
            <w:tcW w:w="612" w:type="dxa"/>
            <w:vAlign w:val="center"/>
          </w:tcPr>
          <w:p w14:paraId="3A8C0661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6.</w:t>
            </w:r>
          </w:p>
        </w:tc>
        <w:tc>
          <w:tcPr>
            <w:tcW w:w="3391" w:type="dxa"/>
            <w:vAlign w:val="center"/>
          </w:tcPr>
          <w:p w14:paraId="28DD9D98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8F38857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11C24D52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661D02DA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671D0650" w14:textId="77777777" w:rsidTr="009F71A2">
        <w:tc>
          <w:tcPr>
            <w:tcW w:w="612" w:type="dxa"/>
            <w:vAlign w:val="center"/>
          </w:tcPr>
          <w:p w14:paraId="535399E5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7.</w:t>
            </w:r>
          </w:p>
        </w:tc>
        <w:tc>
          <w:tcPr>
            <w:tcW w:w="3391" w:type="dxa"/>
            <w:vAlign w:val="center"/>
          </w:tcPr>
          <w:p w14:paraId="4943CCFF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491C2535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57CC428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52216B45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77307A6D" w14:textId="77777777" w:rsidTr="009F71A2">
        <w:tc>
          <w:tcPr>
            <w:tcW w:w="612" w:type="dxa"/>
            <w:shd w:val="clear" w:color="auto" w:fill="F3F3F3"/>
            <w:vAlign w:val="center"/>
          </w:tcPr>
          <w:p w14:paraId="5F881981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391" w:type="dxa"/>
            <w:shd w:val="clear" w:color="auto" w:fill="F3F3F3"/>
            <w:vAlign w:val="center"/>
          </w:tcPr>
          <w:p w14:paraId="03476007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sz w:val="20"/>
                <w:szCs w:val="20"/>
              </w:rPr>
              <w:t>Hakem-2</w:t>
            </w:r>
          </w:p>
        </w:tc>
        <w:tc>
          <w:tcPr>
            <w:tcW w:w="853" w:type="dxa"/>
            <w:shd w:val="clear" w:color="auto" w:fill="F3F3F3"/>
            <w:vAlign w:val="center"/>
          </w:tcPr>
          <w:p w14:paraId="643BB12D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shd w:val="clear" w:color="auto" w:fill="F3F3F3"/>
            <w:vAlign w:val="center"/>
          </w:tcPr>
          <w:p w14:paraId="6108F3E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shd w:val="clear" w:color="auto" w:fill="F3F3F3"/>
            <w:vAlign w:val="center"/>
          </w:tcPr>
          <w:p w14:paraId="2F80B1C4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25408EC0" w14:textId="77777777" w:rsidTr="009F71A2">
        <w:tc>
          <w:tcPr>
            <w:tcW w:w="612" w:type="dxa"/>
            <w:vAlign w:val="center"/>
          </w:tcPr>
          <w:p w14:paraId="19D599B7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1.</w:t>
            </w:r>
          </w:p>
        </w:tc>
        <w:tc>
          <w:tcPr>
            <w:tcW w:w="3391" w:type="dxa"/>
            <w:vAlign w:val="center"/>
          </w:tcPr>
          <w:p w14:paraId="3276CD8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2B7C243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2EA42E6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6B93EEE4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4209A902" w14:textId="77777777" w:rsidTr="009F71A2">
        <w:tc>
          <w:tcPr>
            <w:tcW w:w="612" w:type="dxa"/>
            <w:vAlign w:val="center"/>
          </w:tcPr>
          <w:p w14:paraId="38B12136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2.</w:t>
            </w:r>
          </w:p>
        </w:tc>
        <w:tc>
          <w:tcPr>
            <w:tcW w:w="3391" w:type="dxa"/>
            <w:vAlign w:val="center"/>
          </w:tcPr>
          <w:p w14:paraId="7E53D6B3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7160992B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21E1087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510EDB8E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5801CD5C" w14:textId="77777777" w:rsidTr="009F71A2">
        <w:tc>
          <w:tcPr>
            <w:tcW w:w="612" w:type="dxa"/>
            <w:vAlign w:val="center"/>
          </w:tcPr>
          <w:p w14:paraId="07A58414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3.</w:t>
            </w:r>
          </w:p>
        </w:tc>
        <w:tc>
          <w:tcPr>
            <w:tcW w:w="3391" w:type="dxa"/>
            <w:vAlign w:val="center"/>
          </w:tcPr>
          <w:p w14:paraId="73C89847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7186D1A7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5C25E93B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3571562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78BC8160" w14:textId="77777777" w:rsidTr="009F71A2">
        <w:tc>
          <w:tcPr>
            <w:tcW w:w="612" w:type="dxa"/>
            <w:vAlign w:val="center"/>
          </w:tcPr>
          <w:p w14:paraId="5830240D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4.</w:t>
            </w:r>
          </w:p>
        </w:tc>
        <w:tc>
          <w:tcPr>
            <w:tcW w:w="3391" w:type="dxa"/>
            <w:vAlign w:val="center"/>
          </w:tcPr>
          <w:p w14:paraId="49E3FA9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4A10391C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6B6BB5FE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1E31D4C6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6CFF7A1F" w14:textId="77777777" w:rsidTr="009F71A2">
        <w:tc>
          <w:tcPr>
            <w:tcW w:w="612" w:type="dxa"/>
            <w:vAlign w:val="center"/>
          </w:tcPr>
          <w:p w14:paraId="72BC2AB8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5.</w:t>
            </w:r>
          </w:p>
        </w:tc>
        <w:tc>
          <w:tcPr>
            <w:tcW w:w="3391" w:type="dxa"/>
            <w:vAlign w:val="center"/>
          </w:tcPr>
          <w:p w14:paraId="37BFD5F2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57F7D8E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170085DB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0A1BF12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6590E0AD" w14:textId="77777777" w:rsidTr="009F71A2">
        <w:tc>
          <w:tcPr>
            <w:tcW w:w="612" w:type="dxa"/>
            <w:vAlign w:val="center"/>
          </w:tcPr>
          <w:p w14:paraId="1FFCFB5D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6.</w:t>
            </w:r>
          </w:p>
        </w:tc>
        <w:tc>
          <w:tcPr>
            <w:tcW w:w="3391" w:type="dxa"/>
            <w:vAlign w:val="center"/>
          </w:tcPr>
          <w:p w14:paraId="4743DB41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13F167F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3C4EBD5C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33C3473E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1DB59C45" w14:textId="77777777" w:rsidTr="009F71A2">
        <w:tc>
          <w:tcPr>
            <w:tcW w:w="612" w:type="dxa"/>
            <w:shd w:val="clear" w:color="auto" w:fill="F3F3F3"/>
            <w:vAlign w:val="center"/>
          </w:tcPr>
          <w:p w14:paraId="78B54C5A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391" w:type="dxa"/>
            <w:shd w:val="clear" w:color="auto" w:fill="F3F3F3"/>
            <w:vAlign w:val="center"/>
          </w:tcPr>
          <w:p w14:paraId="5E3F1BD1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b/>
                <w:sz w:val="20"/>
                <w:szCs w:val="20"/>
              </w:rPr>
              <w:t>Hakem-3</w:t>
            </w:r>
          </w:p>
        </w:tc>
        <w:tc>
          <w:tcPr>
            <w:tcW w:w="853" w:type="dxa"/>
            <w:shd w:val="clear" w:color="auto" w:fill="F3F3F3"/>
            <w:vAlign w:val="center"/>
          </w:tcPr>
          <w:p w14:paraId="361B1C55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shd w:val="clear" w:color="auto" w:fill="F3F3F3"/>
            <w:vAlign w:val="center"/>
          </w:tcPr>
          <w:p w14:paraId="491AC8F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shd w:val="clear" w:color="auto" w:fill="F3F3F3"/>
            <w:vAlign w:val="center"/>
          </w:tcPr>
          <w:p w14:paraId="239B73C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5C40FB5D" w14:textId="77777777" w:rsidTr="009F71A2">
        <w:tc>
          <w:tcPr>
            <w:tcW w:w="612" w:type="dxa"/>
            <w:vAlign w:val="center"/>
          </w:tcPr>
          <w:p w14:paraId="5B38CA06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1.</w:t>
            </w:r>
          </w:p>
        </w:tc>
        <w:tc>
          <w:tcPr>
            <w:tcW w:w="3391" w:type="dxa"/>
            <w:vAlign w:val="center"/>
          </w:tcPr>
          <w:p w14:paraId="2CAB228B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C590A95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3EF7D90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454DFF1E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787E6CED" w14:textId="77777777" w:rsidTr="009F71A2">
        <w:tc>
          <w:tcPr>
            <w:tcW w:w="612" w:type="dxa"/>
            <w:vAlign w:val="center"/>
          </w:tcPr>
          <w:p w14:paraId="43F7F3FB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2.</w:t>
            </w:r>
          </w:p>
        </w:tc>
        <w:tc>
          <w:tcPr>
            <w:tcW w:w="3391" w:type="dxa"/>
            <w:vAlign w:val="center"/>
          </w:tcPr>
          <w:p w14:paraId="1A57ABD1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0673D47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03A6AA28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2BDA8072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6273482C" w14:textId="77777777" w:rsidTr="009F71A2">
        <w:tc>
          <w:tcPr>
            <w:tcW w:w="612" w:type="dxa"/>
            <w:vAlign w:val="center"/>
          </w:tcPr>
          <w:p w14:paraId="2525C64C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3.</w:t>
            </w:r>
          </w:p>
        </w:tc>
        <w:tc>
          <w:tcPr>
            <w:tcW w:w="3391" w:type="dxa"/>
            <w:vAlign w:val="center"/>
          </w:tcPr>
          <w:p w14:paraId="35351160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4FE85974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1FBC9F38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2234E64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50BE01F6" w14:textId="77777777" w:rsidTr="009F71A2">
        <w:tc>
          <w:tcPr>
            <w:tcW w:w="612" w:type="dxa"/>
            <w:vAlign w:val="center"/>
          </w:tcPr>
          <w:p w14:paraId="7BA4AF06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4.</w:t>
            </w:r>
          </w:p>
        </w:tc>
        <w:tc>
          <w:tcPr>
            <w:tcW w:w="3391" w:type="dxa"/>
            <w:vAlign w:val="center"/>
          </w:tcPr>
          <w:p w14:paraId="77DB80B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AE629AD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2AD99E0D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79912825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005721D1" w14:textId="77777777" w:rsidTr="009F71A2">
        <w:tc>
          <w:tcPr>
            <w:tcW w:w="612" w:type="dxa"/>
            <w:vAlign w:val="center"/>
          </w:tcPr>
          <w:p w14:paraId="245E1136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5.</w:t>
            </w:r>
          </w:p>
        </w:tc>
        <w:tc>
          <w:tcPr>
            <w:tcW w:w="3391" w:type="dxa"/>
            <w:vAlign w:val="center"/>
          </w:tcPr>
          <w:p w14:paraId="47C70C19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A27FFDC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2B8F8087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3B427A35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7CC7D03F" w14:textId="77777777" w:rsidTr="009F71A2">
        <w:tc>
          <w:tcPr>
            <w:tcW w:w="612" w:type="dxa"/>
            <w:vAlign w:val="center"/>
          </w:tcPr>
          <w:p w14:paraId="29B90B3F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6.</w:t>
            </w:r>
          </w:p>
        </w:tc>
        <w:tc>
          <w:tcPr>
            <w:tcW w:w="3391" w:type="dxa"/>
            <w:vAlign w:val="center"/>
          </w:tcPr>
          <w:p w14:paraId="3AF12BD5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512B583B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06E49EB6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0BA96657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230587" w:rsidRPr="009F71A2" w14:paraId="7E056340" w14:textId="77777777" w:rsidTr="009F71A2">
        <w:tc>
          <w:tcPr>
            <w:tcW w:w="612" w:type="dxa"/>
            <w:vAlign w:val="center"/>
          </w:tcPr>
          <w:p w14:paraId="188D0D61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9F71A2">
              <w:rPr>
                <w:rFonts w:ascii="Palatino Linotype" w:hAnsi="Palatino Linotype"/>
                <w:sz w:val="20"/>
                <w:szCs w:val="20"/>
              </w:rPr>
              <w:t>7.</w:t>
            </w:r>
          </w:p>
        </w:tc>
        <w:tc>
          <w:tcPr>
            <w:tcW w:w="3391" w:type="dxa"/>
            <w:vAlign w:val="center"/>
          </w:tcPr>
          <w:p w14:paraId="76470BE4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EA018E0" w14:textId="77777777" w:rsidR="007234CE" w:rsidRPr="009F71A2" w:rsidRDefault="007234CE" w:rsidP="00CB5711">
            <w:pPr>
              <w:spacing w:before="40" w:after="40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805" w:type="dxa"/>
            <w:vAlign w:val="center"/>
          </w:tcPr>
          <w:p w14:paraId="7EE70457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775" w:type="dxa"/>
            <w:vAlign w:val="center"/>
          </w:tcPr>
          <w:p w14:paraId="7F9E7BEE" w14:textId="77777777" w:rsidR="007234CE" w:rsidRPr="009F71A2" w:rsidRDefault="007234CE" w:rsidP="00CB5711">
            <w:pPr>
              <w:spacing w:before="40" w:after="40"/>
              <w:rPr>
                <w:rFonts w:ascii="Palatino Linotype" w:hAnsi="Palatino Linotype"/>
                <w:sz w:val="20"/>
                <w:szCs w:val="20"/>
              </w:rPr>
            </w:pPr>
          </w:p>
        </w:tc>
      </w:tr>
    </w:tbl>
    <w:p w14:paraId="7D21C74F" w14:textId="225DED13" w:rsidR="00CB11D2" w:rsidRPr="009F71A2" w:rsidRDefault="00CB11D2">
      <w:pPr>
        <w:rPr>
          <w:rFonts w:ascii="Palatino Linotype" w:hAnsi="Palatino Linotype" w:cs="Times New Roman"/>
          <w:sz w:val="20"/>
          <w:szCs w:val="20"/>
        </w:rPr>
      </w:pPr>
    </w:p>
    <w:p w14:paraId="7464F6FE" w14:textId="3ACAC727" w:rsidR="00980431" w:rsidRPr="009F71A2" w:rsidRDefault="00195250">
      <w:pPr>
        <w:rPr>
          <w:rFonts w:ascii="Palatino Linotype" w:hAnsi="Palatino Linotype" w:cs="Times New Roman"/>
          <w:sz w:val="20"/>
          <w:szCs w:val="20"/>
        </w:rPr>
      </w:pPr>
      <w:r w:rsidRPr="009F71A2">
        <w:rPr>
          <w:rFonts w:ascii="Palatino Linotype" w:hAnsi="Palatino Linotype" w:cs="Times New Roman"/>
          <w:sz w:val="20"/>
          <w:szCs w:val="20"/>
        </w:rPr>
        <w:t>Formdaki</w:t>
      </w:r>
      <w:r w:rsidR="00980431" w:rsidRPr="009F71A2">
        <w:rPr>
          <w:rFonts w:ascii="Palatino Linotype" w:hAnsi="Palatino Linotype" w:cs="Times New Roman"/>
          <w:sz w:val="20"/>
          <w:szCs w:val="20"/>
        </w:rPr>
        <w:t xml:space="preserve"> satır sayısı gerek duyulması hâlinde artırılabilir. </w:t>
      </w:r>
    </w:p>
    <w:p w14:paraId="1EA7C101" w14:textId="143C9D23" w:rsidR="009D7029" w:rsidRPr="009F71A2" w:rsidRDefault="009D7029">
      <w:pPr>
        <w:rPr>
          <w:rFonts w:ascii="Palatino Linotype" w:hAnsi="Palatino Linotype" w:cs="Times New Roman"/>
          <w:sz w:val="20"/>
          <w:szCs w:val="20"/>
        </w:rPr>
      </w:pPr>
      <w:r w:rsidRPr="009F71A2">
        <w:rPr>
          <w:rFonts w:ascii="Palatino Linotype" w:hAnsi="Palatino Linotype" w:cs="Times New Roman"/>
          <w:sz w:val="20"/>
          <w:szCs w:val="20"/>
        </w:rPr>
        <w:t>Belirtmek istediğiniz/gerekli gördüğünüz başka bir husus varsa aşağıya yazınız.</w:t>
      </w:r>
    </w:p>
    <w:p w14:paraId="085CC8AC" w14:textId="31E16710" w:rsidR="00230587" w:rsidRPr="009F71A2" w:rsidRDefault="009D7029">
      <w:pPr>
        <w:rPr>
          <w:rFonts w:ascii="Palatino Linotype" w:hAnsi="Palatino Linotype" w:cs="Times New Roman"/>
          <w:sz w:val="20"/>
          <w:szCs w:val="20"/>
        </w:rPr>
      </w:pPr>
      <w:r w:rsidRPr="00A346A4">
        <w:rPr>
          <w:rFonts w:ascii="Palatino Linotype" w:hAnsi="Palatino Linotype" w:cs="Times New Roman"/>
          <w:b/>
          <w:bCs/>
          <w:sz w:val="20"/>
          <w:szCs w:val="20"/>
        </w:rPr>
        <w:t>Yazar Görüş</w:t>
      </w:r>
      <w:r w:rsidR="009F71A2" w:rsidRPr="00A346A4">
        <w:rPr>
          <w:rFonts w:ascii="Palatino Linotype" w:hAnsi="Palatino Linotype" w:cs="Times New Roman"/>
          <w:b/>
          <w:bCs/>
          <w:sz w:val="20"/>
          <w:szCs w:val="20"/>
        </w:rPr>
        <w:t xml:space="preserve"> veya Açıklaması</w:t>
      </w:r>
      <w:r w:rsidR="009F71A2">
        <w:rPr>
          <w:rFonts w:ascii="Palatino Linotype" w:hAnsi="Palatino Linotype" w:cs="Times New Roman"/>
          <w:sz w:val="20"/>
          <w:szCs w:val="20"/>
        </w:rPr>
        <w:t>:</w:t>
      </w:r>
      <w:r w:rsidR="00230587" w:rsidRPr="009F71A2">
        <w:rPr>
          <w:rFonts w:ascii="Palatino Linotype" w:hAnsi="Palatino Linotype" w:cs="Times New Roman"/>
          <w:sz w:val="20"/>
          <w:szCs w:val="20"/>
        </w:rPr>
        <w:t xml:space="preserve"> </w:t>
      </w:r>
    </w:p>
    <w:sectPr w:rsidR="00230587" w:rsidRPr="009F71A2" w:rsidSect="003A41D1">
      <w:footerReference w:type="default" r:id="rId10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C834D" w14:textId="77777777" w:rsidR="00AD462F" w:rsidRDefault="00AD462F" w:rsidP="006438CE">
      <w:pPr>
        <w:spacing w:after="0" w:line="240" w:lineRule="auto"/>
      </w:pPr>
      <w:r>
        <w:separator/>
      </w:r>
    </w:p>
  </w:endnote>
  <w:endnote w:type="continuationSeparator" w:id="0">
    <w:p w14:paraId="31122270" w14:textId="77777777" w:rsidR="00AD462F" w:rsidRDefault="00AD462F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30A0C" w14:textId="1AA00A10" w:rsidR="006438CE" w:rsidRPr="00EC3863" w:rsidRDefault="00EC3863" w:rsidP="00EC3863">
    <w:pPr>
      <w:pStyle w:val="AltBilgi"/>
      <w:jc w:val="right"/>
      <w:rPr>
        <w:rFonts w:ascii="Times New Roman" w:hAnsi="Times New Roman" w:cs="Times New Roman"/>
        <w:i/>
        <w:sz w:val="20"/>
        <w:szCs w:val="20"/>
      </w:rPr>
    </w:pPr>
    <w:r w:rsidRPr="00EC3863">
      <w:rPr>
        <w:rFonts w:ascii="Times New Roman" w:hAnsi="Times New Roman" w:cs="Times New Roman"/>
        <w:i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FD92A" w14:textId="77777777" w:rsidR="00AD462F" w:rsidRDefault="00AD462F" w:rsidP="006438CE">
      <w:pPr>
        <w:spacing w:after="0" w:line="240" w:lineRule="auto"/>
      </w:pPr>
      <w:r>
        <w:separator/>
      </w:r>
    </w:p>
  </w:footnote>
  <w:footnote w:type="continuationSeparator" w:id="0">
    <w:p w14:paraId="6C7A65E9" w14:textId="77777777" w:rsidR="00AD462F" w:rsidRDefault="00AD462F" w:rsidP="006438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IysjQwMzQ3MTNV0lEKTi0uzszPAykwrAUACnN7vywAAAA="/>
  </w:docVars>
  <w:rsids>
    <w:rsidRoot w:val="00CB11D2"/>
    <w:rsid w:val="0000430F"/>
    <w:rsid w:val="000157A0"/>
    <w:rsid w:val="00077543"/>
    <w:rsid w:val="00195250"/>
    <w:rsid w:val="001A6049"/>
    <w:rsid w:val="00230587"/>
    <w:rsid w:val="002678D2"/>
    <w:rsid w:val="00283923"/>
    <w:rsid w:val="002D042C"/>
    <w:rsid w:val="002E7893"/>
    <w:rsid w:val="00345882"/>
    <w:rsid w:val="003A41D1"/>
    <w:rsid w:val="005003EE"/>
    <w:rsid w:val="005208BA"/>
    <w:rsid w:val="00535D96"/>
    <w:rsid w:val="00573674"/>
    <w:rsid w:val="005E5BD0"/>
    <w:rsid w:val="006438CE"/>
    <w:rsid w:val="007234CE"/>
    <w:rsid w:val="00724D64"/>
    <w:rsid w:val="00754303"/>
    <w:rsid w:val="00812C49"/>
    <w:rsid w:val="0083132C"/>
    <w:rsid w:val="008825A6"/>
    <w:rsid w:val="008853FB"/>
    <w:rsid w:val="00886B19"/>
    <w:rsid w:val="00916D95"/>
    <w:rsid w:val="00980431"/>
    <w:rsid w:val="00992B94"/>
    <w:rsid w:val="009A564B"/>
    <w:rsid w:val="009D7029"/>
    <w:rsid w:val="009F71A2"/>
    <w:rsid w:val="00A346A4"/>
    <w:rsid w:val="00AD462F"/>
    <w:rsid w:val="00C34E22"/>
    <w:rsid w:val="00C72A68"/>
    <w:rsid w:val="00CB11D2"/>
    <w:rsid w:val="00D013FE"/>
    <w:rsid w:val="00D61010"/>
    <w:rsid w:val="00D842F3"/>
    <w:rsid w:val="00DB7420"/>
    <w:rsid w:val="00E01DF9"/>
    <w:rsid w:val="00E265A6"/>
    <w:rsid w:val="00EC0BA7"/>
    <w:rsid w:val="00EC3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B93482"/>
  <w15:chartTrackingRefBased/>
  <w15:docId w15:val="{003539C2-F2F5-498A-AAEE-20EBB423C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  <w:style w:type="paragraph" w:styleId="KonuBal">
    <w:name w:val="Title"/>
    <w:basedOn w:val="Normal"/>
    <w:next w:val="Normal"/>
    <w:link w:val="KonuBalChar"/>
    <w:uiPriority w:val="10"/>
    <w:qFormat/>
    <w:rsid w:val="003A41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A41D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5561B6-EB9A-4034-ABC0-9E088DC95A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ehmet Ali  BAHAR</cp:lastModifiedBy>
  <cp:revision>8</cp:revision>
  <dcterms:created xsi:type="dcterms:W3CDTF">2021-09-10T11:09:00Z</dcterms:created>
  <dcterms:modified xsi:type="dcterms:W3CDTF">2021-10-2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